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jamesrharwood.github.io/equator-guidelines-website/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jamesrharwood.github.io/equator-guidelines-website/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arrive/index.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1T22:13:09Z</dcterms:created>
  <dcterms:modified xsi:type="dcterms:W3CDTF">2025-04-11T2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